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6036" w:type="pct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3685"/>
        <w:gridCol w:w="3120"/>
      </w:tblGrid>
      <w:tr w:rsidR="007D30F8" w:rsidRPr="006124FA" w14:paraId="46452CC5" w14:textId="77777777" w:rsidTr="002A1A0D">
        <w:trPr>
          <w:trHeight w:val="454"/>
        </w:trPr>
        <w:tc>
          <w:tcPr>
            <w:tcW w:w="3571" w:type="pct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CA79EB9" w14:textId="1B0A3BBF" w:rsidR="007D30F8" w:rsidRPr="006124FA" w:rsidRDefault="007D30F8" w:rsidP="00DF4C6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Name(s)</w:t>
            </w:r>
            <w:r w:rsidR="002A1A0D">
              <w:rPr>
                <w:rFonts w:ascii="Arial" w:hAnsi="Arial" w:cs="Arial"/>
                <w:i/>
                <w:sz w:val="18"/>
                <w:szCs w:val="18"/>
                <w:lang w:val="en-GB"/>
              </w:rPr>
              <w:t xml:space="preserve"> and surname(s)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2D126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1349462470" w:edGrp="everyone"/>
            <w:permEnd w:id="1349462470"/>
          </w:p>
        </w:tc>
        <w:tc>
          <w:tcPr>
            <w:tcW w:w="1429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8AD954B" w14:textId="20918BD6" w:rsidR="007D30F8" w:rsidRPr="00DB4E9B" w:rsidRDefault="002A1A0D" w:rsidP="00DF4C67">
            <w:pPr>
              <w:rPr>
                <w:rFonts w:ascii="Arial" w:hAnsi="Arial" w:cs="Arial"/>
                <w:iCs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Date of birth:</w:t>
            </w:r>
            <w:r w:rsidR="002D126E">
              <w:rPr>
                <w:rFonts w:ascii="Arial" w:hAnsi="Arial" w:cs="Arial"/>
                <w:i/>
                <w:sz w:val="18"/>
                <w:szCs w:val="18"/>
                <w:lang w:val="en-GB"/>
              </w:rPr>
              <w:t xml:space="preserve"> </w:t>
            </w:r>
            <w:permStart w:id="266809360" w:edGrp="everyone"/>
            <w:permEnd w:id="266809360"/>
          </w:p>
        </w:tc>
      </w:tr>
      <w:tr w:rsidR="00CB44F8" w:rsidRPr="006124FA" w14:paraId="41439280" w14:textId="77777777" w:rsidTr="002A1A0D">
        <w:trPr>
          <w:trHeight w:val="454"/>
        </w:trPr>
        <w:tc>
          <w:tcPr>
            <w:tcW w:w="1883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6136BA9" w14:textId="72A2D15F" w:rsidR="00CB44F8" w:rsidRPr="00887001" w:rsidRDefault="002A1A0D" w:rsidP="00DF4C6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D126E"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  <w:t>E-mail:</w:t>
            </w:r>
            <w:r w:rsidR="002D126E" w:rsidRPr="002D126E"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  <w:t xml:space="preserve"> </w:t>
            </w:r>
            <w:permStart w:id="961771042" w:edGrp="everyone"/>
            <w:permEnd w:id="961771042"/>
          </w:p>
        </w:tc>
        <w:tc>
          <w:tcPr>
            <w:tcW w:w="1687" w:type="pct"/>
            <w:tcBorders>
              <w:bottom w:val="single" w:sz="12" w:space="0" w:color="auto"/>
            </w:tcBorders>
            <w:vAlign w:val="center"/>
          </w:tcPr>
          <w:p w14:paraId="75511566" w14:textId="6B47122F" w:rsidR="00CB44F8" w:rsidRPr="006124FA" w:rsidRDefault="00CB44F8" w:rsidP="00DF4C67">
            <w:pPr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Study programme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2D126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598045440" w:edGrp="everyone"/>
            <w:permEnd w:id="598045440"/>
          </w:p>
        </w:tc>
        <w:tc>
          <w:tcPr>
            <w:tcW w:w="1429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D48E9F2" w14:textId="0AAE66D7" w:rsidR="00CB44F8" w:rsidRPr="006124FA" w:rsidRDefault="00CB44F8" w:rsidP="00DF4C67">
            <w:pPr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Year of study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2D126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1632319206" w:edGrp="everyone"/>
            <w:permEnd w:id="1632319206"/>
          </w:p>
        </w:tc>
      </w:tr>
    </w:tbl>
    <w:p w14:paraId="6FB77730" w14:textId="77777777" w:rsidR="00346EA2" w:rsidRPr="006124FA" w:rsidRDefault="00346EA2" w:rsidP="00346EA2">
      <w:pPr>
        <w:rPr>
          <w:rFonts w:ascii="Arial" w:hAnsi="Arial" w:cs="Arial"/>
          <w:sz w:val="20"/>
          <w:szCs w:val="20"/>
          <w:lang w:val="en-GB"/>
        </w:rPr>
      </w:pPr>
    </w:p>
    <w:p w14:paraId="2C06E271" w14:textId="3404D3DC" w:rsidR="002F3BAB" w:rsidRPr="006124FA" w:rsidRDefault="002F3BAB" w:rsidP="002F3BAB">
      <w:pPr>
        <w:jc w:val="center"/>
        <w:rPr>
          <w:rFonts w:ascii="Arial" w:hAnsi="Arial" w:cs="Arial"/>
          <w:b/>
          <w:sz w:val="20"/>
          <w:szCs w:val="20"/>
          <w:lang w:val="en-GB"/>
        </w:rPr>
      </w:pPr>
      <w:r w:rsidRPr="00CB44F8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Request for </w:t>
      </w:r>
      <w:r w:rsidR="00316683">
        <w:rPr>
          <w:rFonts w:ascii="Arial" w:hAnsi="Arial" w:cs="Arial"/>
          <w:b/>
          <w:bCs/>
          <w:i/>
          <w:sz w:val="32"/>
          <w:szCs w:val="32"/>
          <w:lang w:val="en-GB"/>
        </w:rPr>
        <w:t>courses</w:t>
      </w:r>
      <w:r w:rsidR="00646736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 </w:t>
      </w:r>
      <w:r w:rsidR="00316683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recognition and for </w:t>
      </w:r>
      <w:r w:rsidR="00915241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modification of </w:t>
      </w:r>
      <w:r w:rsidR="00717BE9">
        <w:rPr>
          <w:rFonts w:ascii="Arial" w:hAnsi="Arial" w:cs="Arial"/>
          <w:b/>
          <w:bCs/>
          <w:i/>
          <w:sz w:val="32"/>
          <w:szCs w:val="32"/>
          <w:lang w:val="en-GB"/>
        </w:rPr>
        <w:t xml:space="preserve">study plan due to the </w:t>
      </w:r>
      <w:r w:rsidRPr="00CB44F8">
        <w:rPr>
          <w:rFonts w:ascii="Arial" w:hAnsi="Arial" w:cs="Arial"/>
          <w:b/>
          <w:bCs/>
          <w:i/>
          <w:sz w:val="32"/>
          <w:szCs w:val="32"/>
          <w:lang w:val="en-GB"/>
        </w:rPr>
        <w:t>ERASMUS+ Study Stay</w:t>
      </w:r>
      <w:r w:rsidRPr="00CB44F8">
        <w:rPr>
          <w:rFonts w:ascii="Arial" w:hAnsi="Arial" w:cs="Arial"/>
          <w:b/>
          <w:sz w:val="16"/>
          <w:szCs w:val="16"/>
          <w:lang w:val="en-GB"/>
        </w:rPr>
        <w:t xml:space="preserve"> </w:t>
      </w:r>
    </w:p>
    <w:p w14:paraId="052BDCA2" w14:textId="64B97B8F" w:rsidR="00346EA2" w:rsidRPr="006124FA" w:rsidRDefault="00717BE9" w:rsidP="00EC509F">
      <w:pPr>
        <w:jc w:val="center"/>
        <w:rPr>
          <w:rFonts w:ascii="Arial" w:hAnsi="Arial" w:cs="Arial"/>
          <w:b/>
          <w:bCs/>
          <w:i/>
          <w:sz w:val="40"/>
          <w:szCs w:val="40"/>
          <w:lang w:val="en-GB"/>
        </w:rPr>
      </w:pPr>
      <w:r w:rsidRPr="00CB44F8">
        <w:rPr>
          <w:rFonts w:ascii="Arial" w:hAnsi="Arial" w:cs="Arial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EB7106" wp14:editId="58683F98">
                <wp:simplePos x="0" y="0"/>
                <wp:positionH relativeFrom="margin">
                  <wp:posOffset>-556895</wp:posOffset>
                </wp:positionH>
                <wp:positionV relativeFrom="paragraph">
                  <wp:posOffset>153035</wp:posOffset>
                </wp:positionV>
                <wp:extent cx="6953250" cy="590550"/>
                <wp:effectExtent l="0" t="0" r="19050" b="19050"/>
                <wp:wrapNone/>
                <wp:docPr id="1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590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BDEC61" w14:textId="51CF08AA" w:rsidR="005D5810" w:rsidRPr="00E01955" w:rsidRDefault="00646736" w:rsidP="0082088C">
                            <w:pPr>
                              <w:spacing w:line="360" w:lineRule="auto"/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I hereby request </w:t>
                            </w:r>
                            <w:r w:rsidR="00316683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courses recognition and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modification</w:t>
                            </w:r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of </w:t>
                            </w:r>
                            <w:r w:rsidR="00184F5B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my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study plan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due to the Erasmus+ stay at</w:t>
                            </w:r>
                            <w:r w:rsidR="00316683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permStart w:id="1380531993" w:edGrp="everyone"/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5E0C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 ………………………………………………………</w:t>
                            </w:r>
                            <w:r w:rsid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………</w:t>
                            </w:r>
                            <w:r w:rsidR="0023702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permEnd w:id="1380531993"/>
                            <w:r w:rsidR="00184F5B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from </w:t>
                            </w:r>
                            <w:permStart w:id="482218101" w:edGrp="everyone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864A39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.</w:t>
                            </w:r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</w:t>
                            </w:r>
                            <w:permEnd w:id="482218101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till </w:t>
                            </w:r>
                            <w:permStart w:id="1123115479" w:edGrp="everyone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</w:t>
                            </w:r>
                            <w:r w:rsidR="00864A39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</w:t>
                            </w:r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...</w:t>
                            </w:r>
                            <w:permEnd w:id="1123115479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(exact dates)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EB7106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-43.85pt;margin-top:12.05pt;width:547.5pt;height:46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" fillcolor="white [3212]" strokeweight="1.5pt">
                <v:textbox>
                  <w:txbxContent>
                    <w:p w14:paraId="7BBDEC61" w14:textId="51CF08AA" w:rsidR="005D5810" w:rsidRPr="00E01955" w:rsidRDefault="00646736" w:rsidP="0082088C">
                      <w:pPr>
                        <w:spacing w:line="360" w:lineRule="auto"/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</w:pP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I hereby request </w:t>
                      </w:r>
                      <w:r w:rsidR="00316683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courses recognition and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modification</w:t>
                      </w:r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of </w:t>
                      </w:r>
                      <w:r w:rsidR="00184F5B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my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study plan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due to the Erasmus+ stay at</w:t>
                      </w:r>
                      <w:r w:rsidR="00316683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permStart w:id="1380531993" w:edGrp="everyone"/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5E0C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 ………………………………………………………</w:t>
                      </w:r>
                      <w:r w:rsid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………</w:t>
                      </w:r>
                      <w:r w:rsidR="0023702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permEnd w:id="1380531993"/>
                      <w:r w:rsidR="00184F5B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from </w:t>
                      </w:r>
                      <w:permStart w:id="482218101" w:edGrp="everyone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864A39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.</w:t>
                      </w:r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</w:t>
                      </w:r>
                      <w:permEnd w:id="482218101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till </w:t>
                      </w:r>
                      <w:permStart w:id="1123115479" w:edGrp="everyone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</w:t>
                      </w:r>
                      <w:r w:rsidR="00864A39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</w:t>
                      </w:r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...</w:t>
                      </w:r>
                      <w:permEnd w:id="1123115479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(exact dates)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BBE49A" w14:textId="7F6AC3EC" w:rsidR="00346EA2" w:rsidRPr="006124FA" w:rsidRDefault="00346EA2" w:rsidP="00346EA2">
      <w:pPr>
        <w:rPr>
          <w:rFonts w:ascii="Arial" w:hAnsi="Arial" w:cs="Arial"/>
          <w:lang w:val="en-GB"/>
        </w:rPr>
      </w:pPr>
    </w:p>
    <w:p w14:paraId="093DD92A" w14:textId="77777777" w:rsidR="00346EA2" w:rsidRPr="006124FA" w:rsidRDefault="00346EA2" w:rsidP="00346EA2">
      <w:pPr>
        <w:rPr>
          <w:rFonts w:ascii="Arial" w:hAnsi="Arial" w:cs="Arial"/>
          <w:lang w:val="en-GB"/>
        </w:rPr>
      </w:pPr>
    </w:p>
    <w:p w14:paraId="24C0E56B" w14:textId="6982F75D" w:rsidR="00346EA2" w:rsidRPr="006124FA" w:rsidRDefault="00346EA2" w:rsidP="00346EA2">
      <w:pPr>
        <w:rPr>
          <w:rFonts w:ascii="Arial" w:hAnsi="Arial" w:cs="Arial"/>
          <w:sz w:val="16"/>
          <w:szCs w:val="16"/>
          <w:lang w:val="en-GB"/>
        </w:rPr>
      </w:pPr>
    </w:p>
    <w:p w14:paraId="39B49A34" w14:textId="316147C4" w:rsidR="00EC509F" w:rsidRDefault="00EC509F" w:rsidP="00346EA2">
      <w:pPr>
        <w:rPr>
          <w:rFonts w:ascii="Arial" w:hAnsi="Arial" w:cs="Arial"/>
          <w:sz w:val="20"/>
          <w:szCs w:val="20"/>
          <w:lang w:val="en-GB"/>
        </w:rPr>
      </w:pPr>
    </w:p>
    <w:p w14:paraId="7C0AFC52" w14:textId="240D986F" w:rsidR="00CB44F8" w:rsidRPr="006124FA" w:rsidRDefault="00CB44F8" w:rsidP="005E0C8C">
      <w:pPr>
        <w:spacing w:after="120"/>
        <w:ind w:left="708" w:right="-851" w:hanging="1559"/>
        <w:rPr>
          <w:rFonts w:ascii="Arial" w:hAnsi="Arial" w:cs="Arial"/>
          <w:sz w:val="20"/>
          <w:szCs w:val="20"/>
          <w:lang w:val="en-GB"/>
        </w:rPr>
      </w:pPr>
      <w:r w:rsidRPr="001035DA">
        <w:rPr>
          <w:rFonts w:ascii="Arial" w:hAnsi="Arial" w:cs="Arial"/>
          <w:b/>
          <w:bCs/>
          <w:sz w:val="20"/>
          <w:szCs w:val="20"/>
          <w:lang w:val="en-GB"/>
        </w:rPr>
        <w:t>INTRUCTIONS:</w:t>
      </w:r>
      <w:r w:rsidR="005E0C8C">
        <w:rPr>
          <w:rFonts w:ascii="Arial" w:hAnsi="Arial" w:cs="Arial"/>
          <w:b/>
          <w:bCs/>
          <w:sz w:val="20"/>
          <w:szCs w:val="20"/>
          <w:lang w:val="en-GB"/>
        </w:rPr>
        <w:tab/>
      </w:r>
      <w:r w:rsidR="001035DA">
        <w:rPr>
          <w:rFonts w:ascii="Arial" w:hAnsi="Arial" w:cs="Arial"/>
          <w:sz w:val="20"/>
          <w:szCs w:val="20"/>
          <w:lang w:val="en-GB"/>
        </w:rPr>
        <w:t>T</w:t>
      </w:r>
      <w:r>
        <w:rPr>
          <w:rFonts w:ascii="Arial" w:hAnsi="Arial" w:cs="Arial"/>
          <w:sz w:val="20"/>
          <w:szCs w:val="20"/>
          <w:lang w:val="en-GB"/>
        </w:rPr>
        <w:t>he whole form must be completed on a computer and then printed out</w:t>
      </w:r>
      <w:r w:rsidR="001035DA">
        <w:rPr>
          <w:rFonts w:ascii="Arial" w:hAnsi="Arial" w:cs="Arial"/>
          <w:sz w:val="20"/>
          <w:szCs w:val="20"/>
          <w:lang w:val="en-GB"/>
        </w:rPr>
        <w:t xml:space="preserve">. </w:t>
      </w:r>
    </w:p>
    <w:tbl>
      <w:tblPr>
        <w:tblW w:w="6036" w:type="pct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3"/>
        <w:gridCol w:w="5953"/>
      </w:tblGrid>
      <w:tr w:rsidR="00346EA2" w:rsidRPr="006124FA" w14:paraId="11AA2E21" w14:textId="77777777" w:rsidTr="00054286">
        <w:trPr>
          <w:trHeight w:val="6929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AA978F" w14:textId="5029770E" w:rsidR="006C22BB" w:rsidRPr="00CB44F8" w:rsidRDefault="006C22BB" w:rsidP="001035DA">
            <w:pPr>
              <w:spacing w:after="120"/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</w:pP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T</w:t>
            </w:r>
            <w:r w:rsidR="00350FD5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ab. 1: T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he following courses studied 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abroad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will replace</w:t>
            </w:r>
            <w:r w:rsidR="009F5C80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the relevant courses of 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my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study plan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at the FTA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:</w:t>
            </w:r>
          </w:p>
          <w:tbl>
            <w:tblPr>
              <w:tblW w:w="10690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708"/>
              <w:gridCol w:w="671"/>
              <w:gridCol w:w="2899"/>
              <w:gridCol w:w="739"/>
              <w:gridCol w:w="1854"/>
              <w:gridCol w:w="1819"/>
            </w:tblGrid>
            <w:tr w:rsidR="005E0C8C" w:rsidRPr="008449FE" w14:paraId="18A050D7" w14:textId="666A9D12" w:rsidTr="004A3CFC">
              <w:trPr>
                <w:trHeight w:val="542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3D24BE" w14:textId="2B6498D9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urse name at the receiving institution:</w:t>
                  </w:r>
                </w:p>
              </w:tc>
              <w:tc>
                <w:tcPr>
                  <w:tcW w:w="6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6AE8E0" w14:textId="4D4881C4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ECTS:</w:t>
                  </w:r>
                </w:p>
              </w:tc>
              <w:tc>
                <w:tcPr>
                  <w:tcW w:w="289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74B22B" w14:textId="1C876D8C" w:rsidR="005E0C8C" w:rsidRPr="008449FE" w:rsidRDefault="007407A6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de and n</w:t>
                  </w:r>
                  <w:r w:rsidR="005E0C8C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ame of the equivalent course at the CZU/FTA</w:t>
                  </w:r>
                </w:p>
              </w:tc>
              <w:tc>
                <w:tcPr>
                  <w:tcW w:w="7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FE3D876" w14:textId="71A71A3C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ECTS: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1903BB5A" w14:textId="07326DF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Course / programme guarantor’s decision </w:t>
                  </w: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EB3C637" w14:textId="2F5DF5FA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Name </w:t>
                  </w:r>
                  <w:r w:rsidR="00ED15C7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and signature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of the </w:t>
                  </w:r>
                  <w:r w:rsidRPr="005E0C8C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signatory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:</w:t>
                  </w:r>
                </w:p>
              </w:tc>
            </w:tr>
            <w:tr w:rsidR="005E0C8C" w:rsidRPr="008449FE" w14:paraId="5FE6D5B0" w14:textId="34200209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9804D96" w14:textId="00F0DC0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2059623376" w:edGrp="everyone"/>
                  <w:permStart w:id="1925998271" w:edGrp="everyone"/>
                  <w:permStart w:id="1078221454" w:edGrp="everyone"/>
                  <w:permStart w:id="1171926871" w:edGrp="everyone"/>
                  <w:permStart w:id="914126139" w:edGrp="everyone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D259FA" w14:textId="66A6D683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1D28A3C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0E0567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0D6A32F" w14:textId="0C353780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1DFC6B4C" w14:textId="526BE901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002C380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0D2D29E7" w14:textId="57C7A9AE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E0C1D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373383548" w:edGrp="everyone"/>
                  <w:permStart w:id="2032889245" w:edGrp="everyone"/>
                  <w:permStart w:id="4343942" w:edGrp="everyone"/>
                  <w:permStart w:id="1645156702" w:edGrp="everyone"/>
                  <w:permStart w:id="924393117" w:edGrp="everyone"/>
                  <w:permEnd w:id="2059623376"/>
                  <w:permEnd w:id="1925998271"/>
                  <w:permEnd w:id="1078221454"/>
                  <w:permEnd w:id="1171926871"/>
                  <w:permEnd w:id="914126139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B78671" w14:textId="4766914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1ADA101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D0651E5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2AB27BA8" w14:textId="7E39505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166D8860" w14:textId="153EF10F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379A3F42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2A188AFC" w14:textId="53D06C15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A2E17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422423970" w:edGrp="everyone"/>
                  <w:permStart w:id="993022619" w:edGrp="everyone"/>
                  <w:permStart w:id="510089806" w:edGrp="everyone"/>
                  <w:permStart w:id="742589353" w:edGrp="everyone"/>
                  <w:permStart w:id="594556555" w:edGrp="everyone"/>
                  <w:permEnd w:id="373383548"/>
                  <w:permEnd w:id="2032889245"/>
                  <w:permEnd w:id="4343942"/>
                  <w:permEnd w:id="1645156702"/>
                  <w:permEnd w:id="924393117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5A2EDF" w14:textId="0AF2DA0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C4FE39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59A90D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29926331" w14:textId="4629D87A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4946667D" w14:textId="1C3EA02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5E731298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73BF3283" w14:textId="78EDADAE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0206B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219713695" w:edGrp="everyone"/>
                  <w:permStart w:id="1303196963" w:edGrp="everyone"/>
                  <w:permStart w:id="2069438442" w:edGrp="everyone"/>
                  <w:permStart w:id="584601999" w:edGrp="everyone"/>
                  <w:permStart w:id="1286366066" w:edGrp="everyone"/>
                  <w:permEnd w:id="1422423970"/>
                  <w:permEnd w:id="993022619"/>
                  <w:permEnd w:id="510089806"/>
                  <w:permEnd w:id="742589353"/>
                  <w:permEnd w:id="594556555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160B9E" w14:textId="28ADA0E4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C86E7C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A436CD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7FD72626" w14:textId="0C952122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0DDFB4D0" w14:textId="0BE048C2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7EB25D49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6330947E" w14:textId="20683246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AE06D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763957960" w:edGrp="everyone"/>
                  <w:permStart w:id="459743961" w:edGrp="everyone"/>
                  <w:permStart w:id="447611430" w:edGrp="everyone"/>
                  <w:permStart w:id="2083335410" w:edGrp="everyone"/>
                  <w:permStart w:id="403450252" w:edGrp="everyone"/>
                  <w:permEnd w:id="1219713695"/>
                  <w:permEnd w:id="1303196963"/>
                  <w:permEnd w:id="2069438442"/>
                  <w:permEnd w:id="584601999"/>
                  <w:permEnd w:id="1286366066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36A2E4A" w14:textId="2555691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7E82F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73B690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49BA0D67" w14:textId="3B81E9C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5E4AC41F" w14:textId="7BDF89E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39536B4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031A9664" w14:textId="233DD739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68E26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677123250" w:edGrp="everyone"/>
                  <w:permStart w:id="1067128187" w:edGrp="everyone"/>
                  <w:permStart w:id="1070164536" w:edGrp="everyone"/>
                  <w:permStart w:id="624903773" w:edGrp="everyone"/>
                  <w:permStart w:id="1963006323" w:edGrp="everyone"/>
                  <w:permEnd w:id="763957960"/>
                  <w:permEnd w:id="459743961"/>
                  <w:permEnd w:id="447611430"/>
                  <w:permEnd w:id="2083335410"/>
                  <w:permEnd w:id="403450252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3F7FE7" w14:textId="70832680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71A96A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11BD42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8D4F02B" w14:textId="138AEB09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47BED5B1" w14:textId="01A101F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58DA1C0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6249D5D0" w14:textId="03047A72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F6290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696977128" w:edGrp="everyone"/>
                  <w:permStart w:id="387415545" w:edGrp="everyone"/>
                  <w:permStart w:id="1551565505" w:edGrp="everyone"/>
                  <w:permStart w:id="1970286851" w:edGrp="everyone"/>
                  <w:permStart w:id="157029950" w:edGrp="everyone"/>
                  <w:permEnd w:id="677123250"/>
                  <w:permEnd w:id="1067128187"/>
                  <w:permEnd w:id="1070164536"/>
                  <w:permEnd w:id="624903773"/>
                  <w:permEnd w:id="1963006323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B14268A" w14:textId="4A63B3D1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F17341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36BD95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0F4AA195" w14:textId="356499A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3D60CC96" w14:textId="3C0E6522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4C1EE99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permEnd w:id="696977128"/>
            <w:permEnd w:id="387415545"/>
            <w:permEnd w:id="1551565505"/>
            <w:permEnd w:id="1970286851"/>
            <w:permEnd w:id="157029950"/>
            <w:tr w:rsidR="005E0C8C" w:rsidRPr="008449FE" w14:paraId="3D3122AF" w14:textId="3FCF302D" w:rsidTr="005E0C8C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65FC84" w14:textId="2E858392" w:rsidR="005E0C8C" w:rsidRPr="008449FE" w:rsidRDefault="005E0C8C" w:rsidP="005E0C8C">
                  <w:pPr>
                    <w:jc w:val="right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TOTAL ECTS:</w:t>
                  </w:r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1CDA951" w14:textId="6323B1B9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permStart w:id="1423319180" w:edGrp="everyone"/>
                  <w:permEnd w:id="1423319180"/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E58088" w14:textId="53153B8C" w:rsidR="005E0C8C" w:rsidRPr="008449FE" w:rsidRDefault="005E0C8C" w:rsidP="005E0C8C">
                  <w:pPr>
                    <w:jc w:val="right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TOTAL ECTS: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80E833" w14:textId="77777777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permStart w:id="487020146" w:edGrp="everyone"/>
                  <w:permEnd w:id="487020146"/>
                </w:p>
              </w:tc>
              <w:tc>
                <w:tcPr>
                  <w:tcW w:w="185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925992C" w14:textId="29ED0EEB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81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3F4C605" w14:textId="77777777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</w:tbl>
          <w:p w14:paraId="2EA56012" w14:textId="77777777" w:rsidR="005346AB" w:rsidRPr="008449FE" w:rsidRDefault="005346AB" w:rsidP="00EB02F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71CFE4C5" w14:textId="480D21AA" w:rsidR="00C5159E" w:rsidRPr="00CB44F8" w:rsidRDefault="00350FD5" w:rsidP="001035DA">
            <w:pPr>
              <w:spacing w:after="120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Tab.2: </w:t>
            </w:r>
            <w:r w:rsidR="004C1EF7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I undertake to complete the following courses according to </w:t>
            </w:r>
            <w:r w:rsidR="00D7582C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my</w:t>
            </w:r>
            <w:r w:rsidR="004C1EF7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study plan after returning from abroad:</w:t>
            </w:r>
          </w:p>
          <w:tbl>
            <w:tblPr>
              <w:tblW w:w="10672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328"/>
              <w:gridCol w:w="6344"/>
            </w:tblGrid>
            <w:tr w:rsidR="008449FE" w:rsidRPr="008449FE" w14:paraId="39CFBC12" w14:textId="77777777" w:rsidTr="001B21FD">
              <w:trPr>
                <w:trHeight w:val="325"/>
                <w:jc w:val="center"/>
              </w:trPr>
              <w:tc>
                <w:tcPr>
                  <w:tcW w:w="4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F0EE3BE" w14:textId="2F6EC127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Course name:</w:t>
                  </w:r>
                </w:p>
                <w:p w14:paraId="3943D7F3" w14:textId="3D259337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63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3F1AEE8" w14:textId="72AC7147" w:rsidR="008449FE" w:rsidRPr="008449FE" w:rsidRDefault="00B9008B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hen</w:t>
                  </w:r>
                  <w:r w:rsid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do I plan to complete the course:</w:t>
                  </w:r>
                  <w:r w:rsidR="008449FE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8449FE" w:rsidRPr="008449FE" w14:paraId="7ED72469" w14:textId="77777777" w:rsidTr="001B21FD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1733550" w14:textId="178B0881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026833179" w:edGrp="everyone" w:colFirst="0" w:colLast="0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093BD6F" w14:textId="67CB2188" w:rsidR="008449FE" w:rsidRPr="008449FE" w:rsidRDefault="0085236B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2202948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373569439" w:edGrp="everyone"/>
                      <w:r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373569439"/>
                    </w:sdtContent>
                  </w:sdt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1796018539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796018539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1254818910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254818910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6073490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170789531" w:edGrp="everyone"/>
                      <w:r w:rsidR="000A10D6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170789531"/>
                    </w:sdtContent>
                  </w:sdt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Summer semester 20</w:t>
                  </w:r>
                  <w:permStart w:id="727342443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727342443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792294161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792294161"/>
                </w:p>
              </w:tc>
            </w:tr>
            <w:tr w:rsidR="008449FE" w:rsidRPr="008449FE" w14:paraId="6E86B7E4" w14:textId="77777777" w:rsidTr="001B21FD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0C699F3" w14:textId="77777777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285235862" w:edGrp="everyone" w:colFirst="0" w:colLast="0"/>
                  <w:permEnd w:id="1026833179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C21404" w14:textId="2FF8EB88" w:rsidR="008449FE" w:rsidRPr="008449FE" w:rsidRDefault="0085236B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13321823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1734550692" w:edGrp="everyone"/>
                      <w:r w:rsidR="000A10D6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1734550692"/>
                    </w:sdtContent>
                  </w:sdt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1556571738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556571738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1122893898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122893898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permStart w:id="54205831" w:edGrp="everyone"/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6381811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A10D6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</w:sdtContent>
                  </w:sdt>
                  <w:permEnd w:id="54205831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Summer semester 20</w:t>
                  </w:r>
                  <w:permStart w:id="1716586852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716586852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1912955039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912955039"/>
                </w:p>
              </w:tc>
            </w:tr>
            <w:tr w:rsidR="008449FE" w:rsidRPr="008449FE" w14:paraId="7D9DB2A5" w14:textId="77777777" w:rsidTr="001B21FD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D152509" w14:textId="412132E4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2037852118" w:edGrp="everyone" w:colFirst="0" w:colLast="0"/>
                  <w:permEnd w:id="1285235862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FC96E6A" w14:textId="33B7C65B" w:rsidR="008449FE" w:rsidRPr="008449FE" w:rsidRDefault="0085236B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9862348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1235171917" w:edGrp="everyone"/>
                      <w:r w:rsidR="000A10D6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1235171917"/>
                    </w:sdtContent>
                  </w:sdt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1327830452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327830452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483867108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483867108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permStart w:id="10976037" w:edGrp="everyone"/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415265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</w:sdtContent>
                  </w:sdt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  <w:permEnd w:id="10976037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Summer semester 20</w:t>
                  </w:r>
                  <w:permStart w:id="1568763232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568763232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1641557567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641557567"/>
                </w:p>
              </w:tc>
            </w:tr>
            <w:tr w:rsidR="008449FE" w:rsidRPr="008449FE" w14:paraId="7C747F49" w14:textId="77777777" w:rsidTr="001B21FD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9D1F177" w14:textId="4AD1B4C8" w:rsidR="008449FE" w:rsidRPr="008449FE" w:rsidRDefault="008449FE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410195182" w:edGrp="everyone" w:colFirst="0" w:colLast="0"/>
                  <w:permEnd w:id="2037852118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F3724C" w14:textId="4918EF2E" w:rsidR="008449FE" w:rsidRPr="008449FE" w:rsidRDefault="0085236B" w:rsidP="00864A3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8031953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1739790449" w:edGrp="everyone"/>
                      <w:r w:rsidR="000A10D6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1739790449"/>
                    </w:sdtContent>
                  </w:sdt>
                  <w:r w:rsidR="008449FE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 w:rsidR="004309A5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1280268065" w:edGrp="everyone"/>
                  <w:r w:rsidR="009E6BD9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280268065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1381329425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381329425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10316480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1425343389" w:edGrp="everyone"/>
                      <w:r w:rsidR="000A10D6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1425343389"/>
                    </w:sdtContent>
                  </w:sdt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Summer semester 20</w:t>
                  </w:r>
                  <w:permStart w:id="1192778115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192778115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409688767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409688767"/>
                </w:p>
              </w:tc>
            </w:tr>
            <w:permEnd w:id="410195182"/>
          </w:tbl>
          <w:p w14:paraId="35EDCEA4" w14:textId="77777777" w:rsidR="00CF62D6" w:rsidRPr="008449FE" w:rsidRDefault="00CF62D6" w:rsidP="004C1EF7">
            <w:pPr>
              <w:rPr>
                <w:sz w:val="18"/>
                <w:szCs w:val="18"/>
                <w:lang w:val="en-GB"/>
              </w:rPr>
            </w:pPr>
          </w:p>
          <w:p w14:paraId="5BBA35AE" w14:textId="4E5A838B" w:rsidR="00864A39" w:rsidRPr="00054286" w:rsidRDefault="00864A39" w:rsidP="00864A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I hereby request for </w:t>
            </w:r>
            <w:r w:rsidRPr="00CB44F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u w:val="single"/>
                <w:lang w:val="en-GB"/>
              </w:rPr>
              <w:t>Individual study plan</w:t>
            </w:r>
            <w:r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:</w:t>
            </w:r>
            <w:r w:rsidRPr="008449FE">
              <w:rPr>
                <w:rFonts w:ascii="Arial" w:hAnsi="Arial" w:cs="Arial"/>
                <w:sz w:val="20"/>
                <w:szCs w:val="20"/>
                <w:lang w:val="en-GB"/>
              </w:rPr>
              <w:t xml:space="preserve"> YES</w:t>
            </w:r>
            <w:r w:rsidR="0005428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-2073571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558432276" w:edGrp="everyone"/>
                <w:r w:rsidR="000A10D6">
                  <w:rPr>
                    <w:rFonts w:ascii="MS Gothic" w:eastAsia="MS Gothic" w:hAnsi="MS Gothic" w:cs="Arial" w:hint="eastAsia"/>
                    <w:sz w:val="20"/>
                    <w:szCs w:val="20"/>
                    <w:lang w:val="en-GB"/>
                  </w:rPr>
                  <w:t>☐</w:t>
                </w:r>
                <w:permEnd w:id="558432276"/>
              </w:sdtContent>
            </w:sdt>
            <w:r w:rsidRPr="008449FE">
              <w:rPr>
                <w:rFonts w:ascii="Arial" w:hAnsi="Arial" w:cs="Arial"/>
                <w:sz w:val="20"/>
                <w:szCs w:val="20"/>
                <w:lang w:val="en-GB"/>
              </w:rPr>
              <w:t xml:space="preserve"> / NO</w:t>
            </w:r>
            <w:r w:rsidR="0005428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GB"/>
                </w:rPr>
                <w:id w:val="69157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16206721" w:edGrp="everyone"/>
                <w:r w:rsidR="000A10D6">
                  <w:rPr>
                    <w:rFonts w:ascii="MS Gothic" w:eastAsia="MS Gothic" w:hAnsi="MS Gothic" w:cs="Arial" w:hint="eastAsia"/>
                    <w:sz w:val="20"/>
                    <w:szCs w:val="20"/>
                    <w:lang w:val="en-GB"/>
                  </w:rPr>
                  <w:t>☐</w:t>
                </w:r>
                <w:permEnd w:id="116206721"/>
              </w:sdtContent>
            </w:sdt>
          </w:p>
        </w:tc>
      </w:tr>
      <w:tr w:rsidR="00346EA2" w:rsidRPr="006124FA" w14:paraId="13F665F3" w14:textId="77777777" w:rsidTr="00F10042">
        <w:trPr>
          <w:trHeight w:val="487"/>
        </w:trPr>
        <w:tc>
          <w:tcPr>
            <w:tcW w:w="2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36BB7F8" w14:textId="2E662F46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  <w:r w:rsidRPr="006124FA">
              <w:rPr>
                <w:rFonts w:ascii="Arial" w:hAnsi="Arial" w:cs="Arial"/>
                <w:i/>
                <w:sz w:val="20"/>
                <w:szCs w:val="20"/>
                <w:lang w:val="en-GB"/>
              </w:rPr>
              <w:t>Date</w:t>
            </w:r>
            <w:r w:rsidRPr="006124F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E223E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permStart w:id="1712730694" w:edGrp="everyone"/>
            <w:permEnd w:id="1712730694"/>
          </w:p>
        </w:tc>
        <w:tc>
          <w:tcPr>
            <w:tcW w:w="272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8BF9AF" w14:textId="0512B63C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  <w:r w:rsidRPr="006124FA">
              <w:rPr>
                <w:rFonts w:ascii="Arial" w:hAnsi="Arial" w:cs="Arial"/>
                <w:i/>
                <w:sz w:val="20"/>
                <w:szCs w:val="20"/>
                <w:lang w:val="en-GB"/>
              </w:rPr>
              <w:t>Signature</w:t>
            </w:r>
            <w:r w:rsidRPr="006124F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E223E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1A4DBEFB" w14:textId="77777777" w:rsidR="005E0C8C" w:rsidRDefault="005E0C8C" w:rsidP="005E0C8C">
      <w:pPr>
        <w:ind w:hanging="567"/>
        <w:rPr>
          <w:rFonts w:ascii="Arial" w:hAnsi="Arial" w:cs="Arial"/>
          <w:i/>
          <w:sz w:val="20"/>
          <w:szCs w:val="20"/>
          <w:lang w:val="en-GB"/>
        </w:rPr>
      </w:pPr>
    </w:p>
    <w:p w14:paraId="4ECE9879" w14:textId="1EF681D6" w:rsidR="00346EA2" w:rsidRPr="006124FA" w:rsidRDefault="00346EA2" w:rsidP="005E0C8C">
      <w:pPr>
        <w:ind w:hanging="567"/>
        <w:rPr>
          <w:rFonts w:ascii="Arial" w:hAnsi="Arial" w:cs="Arial"/>
          <w:i/>
          <w:sz w:val="20"/>
          <w:szCs w:val="20"/>
          <w:lang w:val="en-GB"/>
        </w:rPr>
      </w:pPr>
      <w:r w:rsidRPr="006124FA">
        <w:rPr>
          <w:rFonts w:ascii="Arial" w:hAnsi="Arial" w:cs="Arial"/>
          <w:i/>
          <w:sz w:val="20"/>
          <w:szCs w:val="20"/>
          <w:lang w:val="en-GB"/>
        </w:rPr>
        <w:t>Decision of</w:t>
      </w:r>
      <w:r w:rsidR="006124FA" w:rsidRPr="006124FA">
        <w:rPr>
          <w:rFonts w:ascii="Arial" w:hAnsi="Arial" w:cs="Arial"/>
          <w:i/>
          <w:sz w:val="20"/>
          <w:szCs w:val="20"/>
          <w:lang w:val="en-GB"/>
        </w:rPr>
        <w:t xml:space="preserve"> the</w:t>
      </w:r>
      <w:r w:rsidRPr="006124FA">
        <w:rPr>
          <w:rFonts w:ascii="Arial" w:hAnsi="Arial" w:cs="Arial"/>
          <w:i/>
          <w:sz w:val="20"/>
          <w:szCs w:val="20"/>
          <w:lang w:val="en-GB"/>
        </w:rPr>
        <w:t xml:space="preserve"> </w:t>
      </w:r>
      <w:r w:rsidR="001F1BF4" w:rsidRPr="006124FA">
        <w:rPr>
          <w:rFonts w:ascii="Arial" w:hAnsi="Arial" w:cs="Arial"/>
          <w:i/>
          <w:sz w:val="20"/>
          <w:szCs w:val="20"/>
          <w:lang w:val="en-GB"/>
        </w:rPr>
        <w:t xml:space="preserve">FTA's </w:t>
      </w:r>
      <w:r w:rsidR="00F56E62" w:rsidRPr="006124FA">
        <w:rPr>
          <w:rFonts w:ascii="Arial" w:hAnsi="Arial" w:cs="Arial"/>
          <w:i/>
          <w:sz w:val="20"/>
          <w:szCs w:val="20"/>
          <w:lang w:val="en-GB"/>
        </w:rPr>
        <w:t>International Relation</w:t>
      </w:r>
      <w:r w:rsidR="006124FA" w:rsidRPr="006124FA">
        <w:rPr>
          <w:rFonts w:ascii="Arial" w:hAnsi="Arial" w:cs="Arial"/>
          <w:i/>
          <w:sz w:val="20"/>
          <w:szCs w:val="20"/>
          <w:lang w:val="en-GB"/>
        </w:rPr>
        <w:t>s</w:t>
      </w:r>
      <w:r w:rsidR="00F56E62" w:rsidRPr="006124FA">
        <w:rPr>
          <w:rFonts w:ascii="Arial" w:hAnsi="Arial" w:cs="Arial"/>
          <w:i/>
          <w:sz w:val="20"/>
          <w:szCs w:val="20"/>
          <w:lang w:val="en-GB"/>
        </w:rPr>
        <w:t xml:space="preserve"> Office</w:t>
      </w:r>
      <w:r w:rsidRPr="006124FA">
        <w:rPr>
          <w:rFonts w:ascii="Arial" w:hAnsi="Arial" w:cs="Arial"/>
          <w:i/>
          <w:sz w:val="20"/>
          <w:szCs w:val="20"/>
          <w:lang w:val="en-GB"/>
        </w:rPr>
        <w:t>:</w:t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="00EF733F" w:rsidRPr="006124FA">
        <w:rPr>
          <w:rFonts w:ascii="Arial" w:hAnsi="Arial" w:cs="Arial"/>
          <w:sz w:val="20"/>
          <w:szCs w:val="20"/>
          <w:lang w:val="en-GB"/>
        </w:rPr>
        <w:tab/>
      </w:r>
      <w:r w:rsidR="005E0C8C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i/>
          <w:sz w:val="20"/>
          <w:szCs w:val="20"/>
          <w:lang w:val="en-GB"/>
        </w:rPr>
        <w:t>Date and signature:</w:t>
      </w:r>
    </w:p>
    <w:tbl>
      <w:tblPr>
        <w:tblW w:w="10916" w:type="dxa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8"/>
        <w:gridCol w:w="3748"/>
      </w:tblGrid>
      <w:tr w:rsidR="00346EA2" w:rsidRPr="006124FA" w14:paraId="1ED183C1" w14:textId="77777777" w:rsidTr="005E0C8C">
        <w:trPr>
          <w:trHeight w:val="598"/>
        </w:trPr>
        <w:tc>
          <w:tcPr>
            <w:tcW w:w="71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6BC355E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374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584810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438356FE" w14:textId="7973DC97" w:rsidR="00346EA2" w:rsidRPr="006124FA" w:rsidRDefault="00346EA2" w:rsidP="00346EA2">
      <w:pPr>
        <w:rPr>
          <w:rFonts w:ascii="Arial" w:hAnsi="Arial" w:cs="Arial"/>
          <w:sz w:val="20"/>
          <w:szCs w:val="20"/>
          <w:lang w:val="en-GB"/>
        </w:rPr>
      </w:pPr>
      <w:r w:rsidRPr="006124FA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sz w:val="20"/>
          <w:szCs w:val="20"/>
          <w:lang w:val="en-GB"/>
        </w:rPr>
        <w:tab/>
      </w:r>
    </w:p>
    <w:p w14:paraId="20AD35E7" w14:textId="4378E673" w:rsidR="00346EA2" w:rsidRPr="006124FA" w:rsidRDefault="00346EA2" w:rsidP="005E0C8C">
      <w:pPr>
        <w:ind w:hanging="567"/>
        <w:rPr>
          <w:rFonts w:ascii="Arial" w:hAnsi="Arial" w:cs="Arial"/>
          <w:sz w:val="20"/>
          <w:szCs w:val="20"/>
          <w:lang w:val="en-GB"/>
        </w:rPr>
      </w:pPr>
      <w:r w:rsidRPr="006124FA">
        <w:rPr>
          <w:rFonts w:ascii="Arial" w:hAnsi="Arial" w:cs="Arial"/>
          <w:i/>
          <w:sz w:val="20"/>
          <w:szCs w:val="20"/>
          <w:lang w:val="en-GB"/>
        </w:rPr>
        <w:t xml:space="preserve">Decision of </w:t>
      </w:r>
      <w:r w:rsidR="003E1B41">
        <w:rPr>
          <w:rFonts w:ascii="Arial" w:hAnsi="Arial" w:cs="Arial"/>
          <w:i/>
          <w:sz w:val="20"/>
          <w:szCs w:val="20"/>
          <w:lang w:val="en-GB"/>
        </w:rPr>
        <w:t>Dean/</w:t>
      </w:r>
      <w:r w:rsidRPr="006124FA">
        <w:rPr>
          <w:rFonts w:ascii="Arial" w:hAnsi="Arial" w:cs="Arial"/>
          <w:i/>
          <w:sz w:val="20"/>
          <w:szCs w:val="20"/>
          <w:lang w:val="en-GB"/>
        </w:rPr>
        <w:t>Vice-dean</w:t>
      </w:r>
      <w:r w:rsidR="00D7582C" w:rsidRPr="006124FA">
        <w:rPr>
          <w:rFonts w:ascii="Arial" w:hAnsi="Arial" w:cs="Arial"/>
          <w:i/>
          <w:sz w:val="20"/>
          <w:szCs w:val="20"/>
          <w:lang w:val="en-GB"/>
        </w:rPr>
        <w:t xml:space="preserve"> for Education and Quality </w:t>
      </w:r>
      <w:r w:rsidR="00E07005" w:rsidRPr="006124FA">
        <w:rPr>
          <w:rFonts w:ascii="Arial" w:hAnsi="Arial" w:cs="Arial"/>
          <w:i/>
          <w:sz w:val="20"/>
          <w:szCs w:val="20"/>
          <w:lang w:val="en-GB"/>
        </w:rPr>
        <w:t>regarding the ISP:</w:t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="005E0C8C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i/>
          <w:sz w:val="20"/>
          <w:szCs w:val="20"/>
          <w:lang w:val="en-GB"/>
        </w:rPr>
        <w:t>Date and signature:</w:t>
      </w:r>
    </w:p>
    <w:tbl>
      <w:tblPr>
        <w:tblW w:w="10916" w:type="dxa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8"/>
        <w:gridCol w:w="3748"/>
      </w:tblGrid>
      <w:tr w:rsidR="009C2A69" w:rsidRPr="006124FA" w14:paraId="55D6DDFE" w14:textId="77777777">
        <w:trPr>
          <w:trHeight w:val="598"/>
        </w:trPr>
        <w:tc>
          <w:tcPr>
            <w:tcW w:w="71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5CF0A9F" w14:textId="77777777" w:rsidR="009C2A69" w:rsidRPr="006124FA" w:rsidRDefault="009C2A6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374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D739F2" w14:textId="77777777" w:rsidR="009C2A69" w:rsidRPr="006124FA" w:rsidRDefault="009C2A69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5ABDA44F" w14:textId="5E17AB9E" w:rsidR="002828FD" w:rsidRDefault="002828FD" w:rsidP="0082088C">
      <w:pPr>
        <w:rPr>
          <w:lang w:val="en-GB"/>
        </w:rPr>
      </w:pPr>
    </w:p>
    <w:p w14:paraId="4D1FB047" w14:textId="241A9CA0" w:rsidR="009C2A69" w:rsidRDefault="009C2A69" w:rsidP="0082088C">
      <w:pPr>
        <w:rPr>
          <w:lang w:val="en-GB"/>
        </w:rPr>
      </w:pPr>
    </w:p>
    <w:p w14:paraId="175B6B84" w14:textId="77777777" w:rsidR="003967F4" w:rsidRDefault="003967F4" w:rsidP="0082088C">
      <w:pPr>
        <w:rPr>
          <w:rFonts w:ascii="Arial" w:hAnsi="Arial" w:cs="Arial"/>
          <w:sz w:val="20"/>
          <w:szCs w:val="20"/>
          <w:lang w:val="en-GB"/>
        </w:rPr>
      </w:pPr>
    </w:p>
    <w:p w14:paraId="2BF760CC" w14:textId="4FC8D32A" w:rsidR="0023466F" w:rsidRPr="003967F4" w:rsidRDefault="00230C52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659BF6F" wp14:editId="4ABB1926">
                <wp:simplePos x="0" y="0"/>
                <wp:positionH relativeFrom="column">
                  <wp:posOffset>-42545</wp:posOffset>
                </wp:positionH>
                <wp:positionV relativeFrom="paragraph">
                  <wp:posOffset>-17145</wp:posOffset>
                </wp:positionV>
                <wp:extent cx="2771775" cy="18573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18573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BFFD43" id="Obdélník 2" o:spid="_x0000_s1026" style="position:absolute;margin-left:-3.35pt;margin-top:-1.35pt;width:218.25pt;height:146.25pt;z-index:-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" fillcolor="#a5a5a5 [3206]" strokecolor="#bfbfbf [2412]" strokeweight="1pt"/>
            </w:pict>
          </mc:Fallback>
        </mc:AlternateContent>
      </w:r>
      <w:r w:rsidR="0023466F" w:rsidRPr="003967F4">
        <w:rPr>
          <w:rFonts w:ascii="Arial" w:hAnsi="Arial" w:cs="Arial"/>
          <w:sz w:val="20"/>
          <w:szCs w:val="20"/>
          <w:lang w:val="en-GB"/>
        </w:rPr>
        <w:t>Will be filled by the Study Administration Office:</w:t>
      </w:r>
    </w:p>
    <w:p w14:paraId="41C1C352" w14:textId="69451830" w:rsidR="0023466F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 w:rsidRPr="003967F4">
        <w:rPr>
          <w:rFonts w:ascii="Arial" w:hAnsi="Arial" w:cs="Arial"/>
          <w:sz w:val="20"/>
          <w:szCs w:val="20"/>
          <w:lang w:val="en-GB"/>
        </w:rPr>
        <w:t>Č.j.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…………………</w:t>
      </w:r>
    </w:p>
    <w:p w14:paraId="54E49C6A" w14:textId="15C9ABC2" w:rsidR="003967F4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 w:rsidRPr="003967F4">
        <w:rPr>
          <w:rFonts w:ascii="Arial" w:hAnsi="Arial" w:cs="Arial"/>
          <w:sz w:val="20"/>
          <w:szCs w:val="20"/>
          <w:lang w:val="en-GB"/>
        </w:rPr>
        <w:t>Přijato: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…………….</w:t>
      </w:r>
    </w:p>
    <w:p w14:paraId="60EF0122" w14:textId="7B6365B4" w:rsidR="003967F4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 w:rsidRPr="003967F4">
        <w:rPr>
          <w:rFonts w:ascii="Arial" w:hAnsi="Arial" w:cs="Arial"/>
          <w:sz w:val="20"/>
          <w:szCs w:val="20"/>
          <w:lang w:val="en-GB"/>
        </w:rPr>
        <w:t>Řízení přerušeno: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..</w:t>
      </w:r>
    </w:p>
    <w:p w14:paraId="7E01D6D7" w14:textId="475FE270" w:rsidR="003967F4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 w:rsidRPr="003967F4">
        <w:rPr>
          <w:rFonts w:ascii="Arial" w:hAnsi="Arial" w:cs="Arial"/>
          <w:sz w:val="20"/>
          <w:szCs w:val="20"/>
          <w:lang w:val="en-GB"/>
        </w:rPr>
        <w:t>Řízení obnoveno: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..</w:t>
      </w:r>
    </w:p>
    <w:p w14:paraId="66B794CC" w14:textId="6A1BCB6F" w:rsidR="003967F4" w:rsidRP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 w:rsidRPr="003967F4">
        <w:rPr>
          <w:rFonts w:ascii="Arial" w:hAnsi="Arial" w:cs="Arial"/>
          <w:sz w:val="20"/>
          <w:szCs w:val="20"/>
          <w:lang w:val="en-GB"/>
        </w:rPr>
        <w:t>Řízení ukončeno:</w:t>
      </w:r>
      <w:r>
        <w:rPr>
          <w:rFonts w:ascii="Arial" w:hAnsi="Arial" w:cs="Arial"/>
          <w:sz w:val="20"/>
          <w:szCs w:val="20"/>
          <w:lang w:val="en-GB"/>
        </w:rPr>
        <w:t xml:space="preserve"> ………………………………..</w:t>
      </w:r>
    </w:p>
    <w:p w14:paraId="2C1A66E5" w14:textId="6BAE9319" w:rsidR="003967F4" w:rsidRDefault="003967F4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 w:rsidRPr="003967F4">
        <w:rPr>
          <w:rFonts w:ascii="Arial" w:hAnsi="Arial" w:cs="Arial"/>
          <w:sz w:val="20"/>
          <w:szCs w:val="20"/>
          <w:lang w:val="en-GB"/>
        </w:rPr>
        <w:t xml:space="preserve">Odvolání? ANO </w:t>
      </w:r>
      <w:r w:rsidR="00230C52">
        <w:rPr>
          <w:rFonts w:ascii="Arial" w:hAnsi="Arial" w:cs="Arial"/>
          <w:sz w:val="20"/>
          <w:szCs w:val="20"/>
          <w:lang w:val="en-GB"/>
        </w:rPr>
        <w:t>……………………………. – NE</w:t>
      </w:r>
    </w:p>
    <w:p w14:paraId="3A204EF1" w14:textId="2B7024E5" w:rsidR="00230C52" w:rsidRPr="003967F4" w:rsidRDefault="00230C52" w:rsidP="00230C52">
      <w:pPr>
        <w:spacing w:line="360" w:lineRule="auto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Výsledek odvolání: ………………………………</w:t>
      </w:r>
    </w:p>
    <w:sectPr w:rsidR="00230C52" w:rsidRPr="003967F4" w:rsidSect="009C2A69">
      <w:headerReference w:type="default" r:id="rId8"/>
      <w:pgSz w:w="11906" w:h="16838"/>
      <w:pgMar w:top="2127" w:right="1417" w:bottom="426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7A95C9" w14:textId="77777777" w:rsidR="00A17774" w:rsidRDefault="00A17774">
      <w:r>
        <w:separator/>
      </w:r>
    </w:p>
  </w:endnote>
  <w:endnote w:type="continuationSeparator" w:id="0">
    <w:p w14:paraId="04C056C8" w14:textId="77777777" w:rsidR="00A17774" w:rsidRDefault="00A17774">
      <w:r>
        <w:continuationSeparator/>
      </w:r>
    </w:p>
  </w:endnote>
  <w:endnote w:type="continuationNotice" w:id="1">
    <w:p w14:paraId="340C06FB" w14:textId="77777777" w:rsidR="00A17774" w:rsidRDefault="00A177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5E6A69" w14:textId="77777777" w:rsidR="00A17774" w:rsidRDefault="00A17774">
      <w:bookmarkStart w:id="0" w:name="_Hlk77705376"/>
      <w:bookmarkEnd w:id="0"/>
      <w:r>
        <w:separator/>
      </w:r>
    </w:p>
  </w:footnote>
  <w:footnote w:type="continuationSeparator" w:id="0">
    <w:p w14:paraId="5F128DE4" w14:textId="77777777" w:rsidR="00A17774" w:rsidRDefault="00A17774">
      <w:r>
        <w:continuationSeparator/>
      </w:r>
    </w:p>
  </w:footnote>
  <w:footnote w:type="continuationNotice" w:id="1">
    <w:p w14:paraId="03E9535A" w14:textId="77777777" w:rsidR="00A17774" w:rsidRDefault="00A177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CA6FF9" w14:textId="710F6692" w:rsidR="009E7343" w:rsidRDefault="009C2A69" w:rsidP="002A7358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3D25A2AA" wp14:editId="6F1B3812">
          <wp:simplePos x="0" y="0"/>
          <wp:positionH relativeFrom="column">
            <wp:posOffset>-547370</wp:posOffset>
          </wp:positionH>
          <wp:positionV relativeFrom="paragraph">
            <wp:posOffset>153670</wp:posOffset>
          </wp:positionV>
          <wp:extent cx="3389630" cy="723900"/>
          <wp:effectExtent l="0" t="0" r="0" b="0"/>
          <wp:wrapTight wrapText="bothSides">
            <wp:wrapPolygon edited="0">
              <wp:start x="2064" y="1705"/>
              <wp:lineTo x="2064" y="14211"/>
              <wp:lineTo x="2792" y="18189"/>
              <wp:lineTo x="3278" y="19326"/>
              <wp:lineTo x="7891" y="19326"/>
              <wp:lineTo x="16388" y="15916"/>
              <wp:lineTo x="16631" y="11937"/>
              <wp:lineTo x="19423" y="10800"/>
              <wp:lineTo x="19302" y="4547"/>
              <wp:lineTo x="8983" y="1705"/>
              <wp:lineTo x="2064" y="1705"/>
            </wp:wrapPolygon>
          </wp:wrapTight>
          <wp:docPr id="33" name="Obrázek 33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Obrázek 31" descr="Obsah obrázku text&#10;&#10;Popis byl vytvořen automatick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887" b="20313"/>
                  <a:stretch/>
                </pic:blipFill>
                <pic:spPr bwMode="auto">
                  <a:xfrm>
                    <a:off x="0" y="0"/>
                    <a:ext cx="338963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t xml:space="preserve"> </w:t>
    </w:r>
    <w:r w:rsidR="00CB44F8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1B7D682" wp14:editId="2A38CD97">
              <wp:simplePos x="0" y="0"/>
              <wp:positionH relativeFrom="margin">
                <wp:align>right</wp:align>
              </wp:positionH>
              <wp:positionV relativeFrom="paragraph">
                <wp:posOffset>8255</wp:posOffset>
              </wp:positionV>
              <wp:extent cx="2423795" cy="876300"/>
              <wp:effectExtent l="0" t="0" r="14605" b="0"/>
              <wp:wrapNone/>
              <wp:docPr id="8" name="Textové po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795" cy="876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5831FA" w14:textId="77777777" w:rsidR="009E7343" w:rsidRDefault="009E7343" w:rsidP="00D72922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EF870F"/>
                              <w:sz w:val="14"/>
                              <w:szCs w:val="14"/>
                              <w:lang w:val="cs-CZ"/>
                            </w:rPr>
                            <w:br/>
                          </w:r>
                        </w:p>
                        <w:p w14:paraId="50C2E9D5" w14:textId="77777777" w:rsidR="00316683" w:rsidRDefault="00316683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 w:rsidRPr="00316683"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Study Administration Office </w:t>
                          </w:r>
                        </w:p>
                        <w:p w14:paraId="6F5D34BB" w14:textId="6CD2097D" w:rsidR="009E7343" w:rsidRPr="00346EA2" w:rsidRDefault="009C2A69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Czech University of Life Sciences Prague</w:t>
                          </w:r>
                          <w:r w:rsidR="009E7343" w:rsidRPr="00346EA2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, </w:t>
                          </w:r>
                          <w:r w:rsidR="009E7343" w:rsidRPr="00346EA2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br/>
                            <w:t>Kamýcká 129, 165 21 Praha 6 - Suchdol</w:t>
                          </w:r>
                        </w:p>
                        <w:p w14:paraId="1C0D2B6D" w14:textId="48F5E858" w:rsidR="009E7343" w:rsidRPr="00CB44F8" w:rsidRDefault="009E7343" w:rsidP="003446DD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 w:rsidRP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e-mail: </w:t>
                          </w:r>
                          <w:hyperlink r:id="rId2" w:history="1">
                            <w:r w:rsidR="00CB44F8" w:rsidRPr="00CB44F8">
                              <w:rPr>
                                <w:rStyle w:val="Hyperlink"/>
                                <w:rFonts w:ascii="Calibri" w:hAnsi="Calibri" w:cs="Calibri"/>
                                <w:sz w:val="18"/>
                                <w:szCs w:val="18"/>
                                <w:lang w:val="cs-CZ"/>
                              </w:rPr>
                              <w:t>studijniFTZ@ftz.czu.cz</w:t>
                            </w:r>
                          </w:hyperlink>
                          <w:r w:rsid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; w</w:t>
                          </w:r>
                          <w:r w:rsidRP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ww.ftz.czu.cz</w:t>
                          </w:r>
                        </w:p>
                        <w:p w14:paraId="4047B915" w14:textId="77777777" w:rsidR="009E7343" w:rsidRPr="00CB44F8" w:rsidRDefault="009E7343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</w:p>
                        <w:p w14:paraId="1A943538" w14:textId="77777777" w:rsidR="009E7343" w:rsidRPr="001A6E2E" w:rsidRDefault="009E7343" w:rsidP="001A6E2E">
                          <w:pPr>
                            <w:spacing w:line="40" w:lineRule="atLeast"/>
                            <w:jc w:val="right"/>
                            <w:rPr>
                              <w:color w:val="F15622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1080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7D682" id="_x0000_t202" coordsize="21600,21600" o:spt="202" path="m,l,21600r21600,l21600,xe">
              <v:stroke joinstyle="miter"/>
              <v:path gradientshapeok="t" o:connecttype="rect"/>
            </v:shapetype>
            <v:shape id="Textové pole 8" o:spid="_x0000_s1027" type="#_x0000_t202" style="position:absolute;margin-left:139.65pt;margin-top:.65pt;width:190.85pt;height:69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" filled="f" stroked="f">
              <v:textbox inset=",.3mm,0">
                <w:txbxContent>
                  <w:p w14:paraId="1E5831FA" w14:textId="77777777" w:rsidR="009E7343" w:rsidRDefault="009E7343" w:rsidP="00D72922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EF870F"/>
                        <w:sz w:val="14"/>
                        <w:szCs w:val="14"/>
                        <w:lang w:val="cs-CZ"/>
                      </w:rPr>
                      <w:br/>
                    </w:r>
                  </w:p>
                  <w:p w14:paraId="50C2E9D5" w14:textId="77777777" w:rsidR="00316683" w:rsidRDefault="00316683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</w:pPr>
                    <w:r w:rsidRPr="00316683"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  <w:t xml:space="preserve">Study Administration Office </w:t>
                    </w:r>
                  </w:p>
                  <w:p w14:paraId="6F5D34BB" w14:textId="6CD2097D" w:rsidR="009E7343" w:rsidRPr="00346EA2" w:rsidRDefault="009C2A69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Czech University of Life Sciences Prague</w:t>
                    </w:r>
                    <w:r w:rsidR="009E7343" w:rsidRPr="00346EA2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, </w:t>
                    </w:r>
                    <w:r w:rsidR="009E7343" w:rsidRPr="00346EA2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br/>
                      <w:t>Kamýcká 129, 165 21 Praha 6 - Suchdol</w:t>
                    </w:r>
                  </w:p>
                  <w:p w14:paraId="1C0D2B6D" w14:textId="48F5E858" w:rsidR="009E7343" w:rsidRPr="00CB44F8" w:rsidRDefault="009E7343" w:rsidP="003446DD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  <w:r w:rsidRP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e-mail: </w:t>
                    </w:r>
                    <w:hyperlink r:id="rId3" w:history="1">
                      <w:r w:rsidR="00CB44F8" w:rsidRPr="00CB44F8">
                        <w:rPr>
                          <w:rStyle w:val="Hyperlink"/>
                          <w:rFonts w:ascii="Calibri" w:hAnsi="Calibri" w:cs="Calibri"/>
                          <w:sz w:val="18"/>
                          <w:szCs w:val="18"/>
                          <w:lang w:val="cs-CZ"/>
                        </w:rPr>
                        <w:t>studijniFTZ@ftz.czu.cz</w:t>
                      </w:r>
                    </w:hyperlink>
                    <w:r w:rsid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; w</w:t>
                    </w:r>
                    <w:r w:rsidRP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ww.ftz.czu.cz</w:t>
                    </w:r>
                  </w:p>
                  <w:p w14:paraId="4047B915" w14:textId="77777777" w:rsidR="009E7343" w:rsidRPr="00CB44F8" w:rsidRDefault="009E7343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</w:p>
                  <w:p w14:paraId="1A943538" w14:textId="77777777" w:rsidR="009E7343" w:rsidRPr="001A6E2E" w:rsidRDefault="009E7343" w:rsidP="001A6E2E">
                    <w:pPr>
                      <w:spacing w:line="40" w:lineRule="atLeast"/>
                      <w:jc w:val="right"/>
                      <w:rPr>
                        <w:color w:val="F15622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23F323F9" w14:textId="6B11FBE6" w:rsidR="009E7343" w:rsidRDefault="009E73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A1FD4A" wp14:editId="3CFBD4AE">
              <wp:simplePos x="0" y="0"/>
              <wp:positionH relativeFrom="margin">
                <wp:posOffset>-556896</wp:posOffset>
              </wp:positionH>
              <wp:positionV relativeFrom="paragraph">
                <wp:posOffset>759459</wp:posOffset>
              </wp:positionV>
              <wp:extent cx="6962775" cy="0"/>
              <wp:effectExtent l="0" t="0" r="0" b="0"/>
              <wp:wrapNone/>
              <wp:docPr id="9" name="Přímá spojnic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962775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F1562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7C65F1" id="Přímá spojnice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43.85pt,59.8pt" to="504.4pt,5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" strokecolor="#f15622" strokeweight="2pt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725C3"/>
    <w:multiLevelType w:val="hybridMultilevel"/>
    <w:tmpl w:val="C18A7F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270DDB"/>
    <w:multiLevelType w:val="hybridMultilevel"/>
    <w:tmpl w:val="9BDCD9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3218868">
    <w:abstractNumId w:val="1"/>
  </w:num>
  <w:num w:numId="2" w16cid:durableId="11947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WbIBFQzWhrBReEYLXR5vNpFNvltMKzcNnL9qA93SK7vyfRBscIJs3ZlQ9AFMghI34KfuDtbLsiGi2brplEfHDw==" w:salt="NFzEHjpqrd2GQDUetacqpg=="/>
  <w:defaultTabStop w:val="708"/>
  <w:hyphenationZone w:val="425"/>
  <w:characterSpacingControl w:val="doNotCompress"/>
  <w:hdrShapeDefaults>
    <o:shapedefaults v:ext="edit" spidmax="2050">
      <o:colormru v:ext="edit" colors="#e8952e,#4b9746,#0295a0,#f15622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t7Q0NTGyNDA2MjFV0lEKTi0uzszPAymwqAUA51VVTCwAAAA="/>
  </w:docVars>
  <w:rsids>
    <w:rsidRoot w:val="004D1E7E"/>
    <w:rsid w:val="00023235"/>
    <w:rsid w:val="00054286"/>
    <w:rsid w:val="00065DEB"/>
    <w:rsid w:val="000A10D6"/>
    <w:rsid w:val="000B3408"/>
    <w:rsid w:val="000F748A"/>
    <w:rsid w:val="001035DA"/>
    <w:rsid w:val="00137745"/>
    <w:rsid w:val="0016005E"/>
    <w:rsid w:val="00182271"/>
    <w:rsid w:val="001841C0"/>
    <w:rsid w:val="00184437"/>
    <w:rsid w:val="00184F5B"/>
    <w:rsid w:val="001A6E2E"/>
    <w:rsid w:val="001B21FD"/>
    <w:rsid w:val="001B7455"/>
    <w:rsid w:val="001B777A"/>
    <w:rsid w:val="001F1BF4"/>
    <w:rsid w:val="001F1D50"/>
    <w:rsid w:val="00205C33"/>
    <w:rsid w:val="00213A48"/>
    <w:rsid w:val="00216464"/>
    <w:rsid w:val="00230C52"/>
    <w:rsid w:val="00230C96"/>
    <w:rsid w:val="00231B50"/>
    <w:rsid w:val="0023466F"/>
    <w:rsid w:val="0023702D"/>
    <w:rsid w:val="00240A81"/>
    <w:rsid w:val="00262CAD"/>
    <w:rsid w:val="00265788"/>
    <w:rsid w:val="002828FD"/>
    <w:rsid w:val="002A1A0D"/>
    <w:rsid w:val="002A7358"/>
    <w:rsid w:val="002B242A"/>
    <w:rsid w:val="002C2C8B"/>
    <w:rsid w:val="002C721B"/>
    <w:rsid w:val="002D126E"/>
    <w:rsid w:val="002D6EF5"/>
    <w:rsid w:val="002E7305"/>
    <w:rsid w:val="002F3BAB"/>
    <w:rsid w:val="002F6870"/>
    <w:rsid w:val="00316683"/>
    <w:rsid w:val="00322BEE"/>
    <w:rsid w:val="00340DFA"/>
    <w:rsid w:val="003446DD"/>
    <w:rsid w:val="003457A2"/>
    <w:rsid w:val="00346EA2"/>
    <w:rsid w:val="00350FD5"/>
    <w:rsid w:val="003803D0"/>
    <w:rsid w:val="00395634"/>
    <w:rsid w:val="003967F4"/>
    <w:rsid w:val="00396BDA"/>
    <w:rsid w:val="003A58EB"/>
    <w:rsid w:val="003B469F"/>
    <w:rsid w:val="003B7BEE"/>
    <w:rsid w:val="003D53D8"/>
    <w:rsid w:val="003D552A"/>
    <w:rsid w:val="003E12AA"/>
    <w:rsid w:val="003E1B41"/>
    <w:rsid w:val="003E39F6"/>
    <w:rsid w:val="003E5A2B"/>
    <w:rsid w:val="003F4C76"/>
    <w:rsid w:val="003F5EC4"/>
    <w:rsid w:val="00402A36"/>
    <w:rsid w:val="00425A8D"/>
    <w:rsid w:val="004309A5"/>
    <w:rsid w:val="00445B2D"/>
    <w:rsid w:val="00464E76"/>
    <w:rsid w:val="00465ECF"/>
    <w:rsid w:val="00475BEA"/>
    <w:rsid w:val="004818B1"/>
    <w:rsid w:val="00485B49"/>
    <w:rsid w:val="004874F5"/>
    <w:rsid w:val="004969D1"/>
    <w:rsid w:val="004A3CFC"/>
    <w:rsid w:val="004A3E88"/>
    <w:rsid w:val="004C1EF7"/>
    <w:rsid w:val="004D1E7E"/>
    <w:rsid w:val="004E2C6C"/>
    <w:rsid w:val="005166EA"/>
    <w:rsid w:val="0051779A"/>
    <w:rsid w:val="005346AB"/>
    <w:rsid w:val="005704C2"/>
    <w:rsid w:val="00575D40"/>
    <w:rsid w:val="00587398"/>
    <w:rsid w:val="00595DF5"/>
    <w:rsid w:val="005D1FC2"/>
    <w:rsid w:val="005D5810"/>
    <w:rsid w:val="005D6387"/>
    <w:rsid w:val="005E0C8C"/>
    <w:rsid w:val="005E5879"/>
    <w:rsid w:val="006124FA"/>
    <w:rsid w:val="006354D3"/>
    <w:rsid w:val="0064215F"/>
    <w:rsid w:val="00646736"/>
    <w:rsid w:val="006479AA"/>
    <w:rsid w:val="00655DF6"/>
    <w:rsid w:val="006B3055"/>
    <w:rsid w:val="006C22BB"/>
    <w:rsid w:val="006C2539"/>
    <w:rsid w:val="006E06C4"/>
    <w:rsid w:val="006F6A37"/>
    <w:rsid w:val="00717BE9"/>
    <w:rsid w:val="00720870"/>
    <w:rsid w:val="00726574"/>
    <w:rsid w:val="00730E54"/>
    <w:rsid w:val="007407A6"/>
    <w:rsid w:val="00742000"/>
    <w:rsid w:val="0079339D"/>
    <w:rsid w:val="007B6BF7"/>
    <w:rsid w:val="007C0855"/>
    <w:rsid w:val="007D30F8"/>
    <w:rsid w:val="007F05E8"/>
    <w:rsid w:val="007F3D4B"/>
    <w:rsid w:val="0082088C"/>
    <w:rsid w:val="00825E16"/>
    <w:rsid w:val="00831473"/>
    <w:rsid w:val="0083563F"/>
    <w:rsid w:val="008449FE"/>
    <w:rsid w:val="0084714F"/>
    <w:rsid w:val="008518A9"/>
    <w:rsid w:val="0085236B"/>
    <w:rsid w:val="00864A39"/>
    <w:rsid w:val="00887001"/>
    <w:rsid w:val="00892F32"/>
    <w:rsid w:val="008B433E"/>
    <w:rsid w:val="008C3C9D"/>
    <w:rsid w:val="008E424F"/>
    <w:rsid w:val="008F462D"/>
    <w:rsid w:val="00915241"/>
    <w:rsid w:val="009246C7"/>
    <w:rsid w:val="00955000"/>
    <w:rsid w:val="00966825"/>
    <w:rsid w:val="00983776"/>
    <w:rsid w:val="00987CB4"/>
    <w:rsid w:val="009C2A69"/>
    <w:rsid w:val="009E1374"/>
    <w:rsid w:val="009E40E1"/>
    <w:rsid w:val="009E6BD9"/>
    <w:rsid w:val="009E7343"/>
    <w:rsid w:val="009F2773"/>
    <w:rsid w:val="009F5C80"/>
    <w:rsid w:val="00A07BB9"/>
    <w:rsid w:val="00A17774"/>
    <w:rsid w:val="00A21911"/>
    <w:rsid w:val="00A34EA3"/>
    <w:rsid w:val="00A50ABC"/>
    <w:rsid w:val="00A6079C"/>
    <w:rsid w:val="00A86B57"/>
    <w:rsid w:val="00A91635"/>
    <w:rsid w:val="00A92EDC"/>
    <w:rsid w:val="00AB3B86"/>
    <w:rsid w:val="00AB3DD7"/>
    <w:rsid w:val="00AC0752"/>
    <w:rsid w:val="00AC272A"/>
    <w:rsid w:val="00AC716B"/>
    <w:rsid w:val="00AF1219"/>
    <w:rsid w:val="00AF5822"/>
    <w:rsid w:val="00B13633"/>
    <w:rsid w:val="00B56129"/>
    <w:rsid w:val="00B64EA5"/>
    <w:rsid w:val="00B66B76"/>
    <w:rsid w:val="00B83F1F"/>
    <w:rsid w:val="00B9008B"/>
    <w:rsid w:val="00B914DD"/>
    <w:rsid w:val="00BA4B5C"/>
    <w:rsid w:val="00BB786A"/>
    <w:rsid w:val="00C05349"/>
    <w:rsid w:val="00C15457"/>
    <w:rsid w:val="00C240B4"/>
    <w:rsid w:val="00C259A2"/>
    <w:rsid w:val="00C34980"/>
    <w:rsid w:val="00C5159E"/>
    <w:rsid w:val="00C72B3B"/>
    <w:rsid w:val="00C8144C"/>
    <w:rsid w:val="00CA55CE"/>
    <w:rsid w:val="00CA58BC"/>
    <w:rsid w:val="00CB44F8"/>
    <w:rsid w:val="00CF2053"/>
    <w:rsid w:val="00CF20F6"/>
    <w:rsid w:val="00CF62D6"/>
    <w:rsid w:val="00D06983"/>
    <w:rsid w:val="00D27A4D"/>
    <w:rsid w:val="00D47989"/>
    <w:rsid w:val="00D6337B"/>
    <w:rsid w:val="00D643CE"/>
    <w:rsid w:val="00D72922"/>
    <w:rsid w:val="00D7582C"/>
    <w:rsid w:val="00D901FA"/>
    <w:rsid w:val="00D918C0"/>
    <w:rsid w:val="00D95736"/>
    <w:rsid w:val="00DA54A1"/>
    <w:rsid w:val="00DA5CE3"/>
    <w:rsid w:val="00DB4E9B"/>
    <w:rsid w:val="00DC4260"/>
    <w:rsid w:val="00DC51C6"/>
    <w:rsid w:val="00DD03C4"/>
    <w:rsid w:val="00DF4C67"/>
    <w:rsid w:val="00E01955"/>
    <w:rsid w:val="00E07005"/>
    <w:rsid w:val="00E223E2"/>
    <w:rsid w:val="00E410A8"/>
    <w:rsid w:val="00EA3549"/>
    <w:rsid w:val="00EB02F4"/>
    <w:rsid w:val="00EB5620"/>
    <w:rsid w:val="00EC509F"/>
    <w:rsid w:val="00ED15C7"/>
    <w:rsid w:val="00ED7F23"/>
    <w:rsid w:val="00EF0175"/>
    <w:rsid w:val="00EF1FA8"/>
    <w:rsid w:val="00EF2680"/>
    <w:rsid w:val="00EF5600"/>
    <w:rsid w:val="00EF733F"/>
    <w:rsid w:val="00F078DE"/>
    <w:rsid w:val="00F10042"/>
    <w:rsid w:val="00F14F1F"/>
    <w:rsid w:val="00F3283B"/>
    <w:rsid w:val="00F43DA8"/>
    <w:rsid w:val="00F5372D"/>
    <w:rsid w:val="00F56E62"/>
    <w:rsid w:val="00F80639"/>
    <w:rsid w:val="00F93A8E"/>
    <w:rsid w:val="00FA443F"/>
    <w:rsid w:val="00FD2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8952e,#4b9746,#0295a0,#f15622"/>
    </o:shapedefaults>
    <o:shapelayout v:ext="edit">
      <o:idmap v:ext="edit" data="2"/>
    </o:shapelayout>
  </w:shapeDefaults>
  <w:decimalSymbol w:val="."/>
  <w:listSeparator w:val=","/>
  <w14:docId w14:val="41915258"/>
  <w15:chartTrackingRefBased/>
  <w15:docId w15:val="{7DDF0FB5-6C5B-4D88-9834-BEC115EA2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1E7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4D1E7E"/>
    <w:pPr>
      <w:tabs>
        <w:tab w:val="center" w:pos="4536"/>
        <w:tab w:val="right" w:pos="9072"/>
      </w:tabs>
    </w:pPr>
  </w:style>
  <w:style w:type="paragraph" w:customStyle="1" w:styleId="BasicParagraph">
    <w:name w:val="[Basic Paragraph]"/>
    <w:basedOn w:val="Normal"/>
    <w:rsid w:val="004D1E7E"/>
    <w:pPr>
      <w:autoSpaceDE w:val="0"/>
      <w:autoSpaceDN w:val="0"/>
      <w:adjustRightInd w:val="0"/>
      <w:spacing w:line="288" w:lineRule="auto"/>
      <w:textAlignment w:val="center"/>
    </w:pPr>
    <w:rPr>
      <w:color w:val="000000"/>
      <w:lang w:val="en-US"/>
    </w:rPr>
  </w:style>
  <w:style w:type="character" w:styleId="Hyperlink">
    <w:name w:val="Hyperlink"/>
    <w:rsid w:val="001A6E2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78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4969D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73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tudijniFTZ@ftz.czu.czw" TargetMode="External"/><Relationship Id="rId2" Type="http://schemas.openxmlformats.org/officeDocument/2006/relationships/hyperlink" Target="mailto:studijniFTZ@ftz.czu.czw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1CAA4B-6D12-4009-9A70-33B12838D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250</Words>
  <Characters>1427</Characters>
  <Application>Microsoft Office Word</Application>
  <DocSecurity>12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>hummelova@ftz.czu.cz</Manager>
  <Company/>
  <LinksUpToDate>false</LinksUpToDate>
  <CharactersWithSpaces>1674</CharactersWithSpaces>
  <SharedDoc>false</SharedDoc>
  <HLinks>
    <vt:vector size="6" baseType="variant">
      <vt:variant>
        <vt:i4>6357017</vt:i4>
      </vt:variant>
      <vt:variant>
        <vt:i4>0</vt:i4>
      </vt:variant>
      <vt:variant>
        <vt:i4>0</vt:i4>
      </vt:variant>
      <vt:variant>
        <vt:i4>5</vt:i4>
      </vt:variant>
      <vt:variant>
        <vt:lpwstr>mailto:studijniFTZ@ftz.czu.cz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melová Jana</dc:creator>
  <cp:keywords/>
  <dc:description/>
  <cp:lastModifiedBy>Hummelová Jana</cp:lastModifiedBy>
  <cp:revision>60</cp:revision>
  <cp:lastPrinted>2011-05-27T14:30:00Z</cp:lastPrinted>
  <dcterms:created xsi:type="dcterms:W3CDTF">2023-01-12T16:17:00Z</dcterms:created>
  <dcterms:modified xsi:type="dcterms:W3CDTF">2023-11-29T22:34:00Z</dcterms:modified>
</cp:coreProperties>
</file>